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 Although it is not a microscope, we do have a CT scanner at the IMPALA and I wanted to have such a template for this instrument as well.</w:t>
      </w:r>
    </w:p>
    <w:p>
      <w:pPr>
        <w:pStyle w:val="BodyText"/>
      </w:pP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3" w:name="what-and-how-to-report"/>
    <w:p>
      <w:pPr>
        <w:pStyle w:val="Heading1"/>
      </w:pPr>
      <w:r>
        <w:t xml:space="preserve">What and how to report</w:t>
      </w:r>
    </w:p>
    <w:bookmarkStart w:id="25"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110] kV and [250] μA, yielding [27.5] W. The focal spot size is roughly equal to the power, i.e. [27.5] μm. Voxel size was geometrically set to [22] μm. Such values for power and voxel size are in an optimal relationship with each other to ensure adequate levels of geometric unsharpness. Acquisitions and reconstructions were performed in datos|x. 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p>
    <w:bookmarkEnd w:id="25"/>
    <w:bookmarkStart w:id="32" w:name="data-metadata"/>
    <w:p>
      <w:pPr>
        <w:pStyle w:val="Heading2"/>
      </w:pPr>
      <w:r>
        <w:t xml:space="preserve">Data &amp; Metadata</w:t>
      </w:r>
    </w:p>
    <w:bookmarkStart w:id="26"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to the upload.</w:t>
      </w:r>
      <w:r>
        <w:br/>
      </w: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6"/>
    <w:bookmarkStart w:id="27"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27"/>
    <w:bookmarkStart w:id="28"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28"/>
    <w:bookmarkStart w:id="31" w:name="readme"/>
    <w:p>
      <w:pPr>
        <w:pStyle w:val="Heading3"/>
      </w:pPr>
      <w:r>
        <w:t xml:space="preserve">README</w:t>
      </w:r>
    </w:p>
    <w:p>
      <w:pPr>
        <w:pStyle w:val="FirstParagraph"/>
      </w:pPr>
      <w:r>
        <w:t xml:space="preserve">Specify in the README file:</w:t>
      </w:r>
    </w:p>
    <w:p>
      <w:pPr>
        <w:pStyle w:val="BodyText"/>
      </w:pPr>
      <w:r>
        <w:t xml:space="preserve">“The scans were acquired with datos|x acquisition v. [2.10.1.21328], reconstructed with datos|x reconstruction v. [2.10.1.21292] (Baker Hughes,</w:t>
      </w:r>
      <w:r>
        <w:t xml:space="preserve"> </w:t>
      </w:r>
      <w:hyperlink r:id="rId29">
        <w:r>
          <w:rPr>
            <w:rStyle w:val="Hyperlink"/>
          </w:rPr>
          <w:t xml:space="preserve">https://www.bakerhughes.com/waygate-technologies/ndt-software/phoenix-datosx-industrial-ct-acquisition-reconstruction-software</w:t>
        </w:r>
      </w:hyperlink>
      <w:r>
        <w:t xml:space="preserve">) and processed with VGSTUDIO MAX v. [3.5.2.release3.5.2-233823-51ca2b7a86c 64 bit] (Volume Graphics</w:t>
      </w:r>
      <w:r>
        <w:t xml:space="preserve"> </w:t>
      </w:r>
      <w:hyperlink r:id="rId30">
        <w:r>
          <w:rPr>
            <w:rStyle w:val="Hyperlink"/>
          </w:rPr>
          <w:t xml:space="preserve">https://www.volumegraphics.com/en/products/vgsm.html</w:t>
        </w:r>
      </w:hyperlink>
      <w:r>
        <w:t xml:space="preserve">).</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WAYGATE_VtomexL.docx" TargetMode="External" /><Relationship Type="http://schemas.openxmlformats.org/officeDocument/2006/relationships/hyperlink" Id="rId24" Target="https://github.com/ivan-paleo/imaging-reports" TargetMode="External" /><Relationship Type="http://schemas.openxmlformats.org/officeDocument/2006/relationships/hyperlink" Id="rId29" Target="https://www.bakerhughes.com/waygate-technologies/ndt-software/phoenix-datosx-industrial-ct-acquisition-reconstruction-software" TargetMode="External" /><Relationship Type="http://schemas.openxmlformats.org/officeDocument/2006/relationships/hyperlink" Id="rId30" Target="https://www.volumegraphics.com/en/products/vgsm.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WAYGATE_VtomexL.docx" TargetMode="External" /><Relationship Type="http://schemas.openxmlformats.org/officeDocument/2006/relationships/hyperlink" Id="rId24" Target="https://github.com/ivan-paleo/imaging-reports" TargetMode="External" /><Relationship Type="http://schemas.openxmlformats.org/officeDocument/2006/relationships/hyperlink" Id="rId29" Target="https://www.bakerhughes.com/waygate-technologies/ndt-software/phoenix-datosx-industrial-ct-acquisition-reconstruction-software" TargetMode="External" /><Relationship Type="http://schemas.openxmlformats.org/officeDocument/2006/relationships/hyperlink" Id="rId30" Target="https://www.volumegraphics.com/en/products/vg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5:44:45Z</dcterms:created>
  <dcterms:modified xsi:type="dcterms:W3CDTF">2024-07-17T15:44:45Z</dcterms:modified>
</cp:coreProperties>
</file>

<file path=docProps/custom.xml><?xml version="1.0" encoding="utf-8"?>
<Properties xmlns="http://schemas.openxmlformats.org/officeDocument/2006/custom-properties" xmlns:vt="http://schemas.openxmlformats.org/officeDocument/2006/docPropsVTypes"/>
</file>